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E0FEF5" w14:textId="77777777" w:rsidR="007E36B2" w:rsidRDefault="007E36B2" w:rsidP="007E36B2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4DA1CB61" w14:textId="77777777" w:rsidR="007E36B2" w:rsidRDefault="007E36B2" w:rsidP="007E36B2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7D6DAE1A" w14:textId="5F9EB298" w:rsidR="00E7396F" w:rsidRDefault="003C4C31" w:rsidP="00E7396F">
      <w:pPr>
        <w:pStyle w:val="PGQuestion-toplevel"/>
      </w:pPr>
      <w:r>
        <w:t>1.</w:t>
      </w:r>
      <w:r w:rsidR="00E7396F">
        <w:tab/>
      </w:r>
      <w:r w:rsidR="004269B7">
        <w:t>What does decomposition mean?</w:t>
      </w:r>
    </w:p>
    <w:p w14:paraId="76672884" w14:textId="24F16F45" w:rsidR="004269B7" w:rsidRDefault="00E7396F" w:rsidP="00E7396F">
      <w:pPr>
        <w:pStyle w:val="PGQuestion-toplevel"/>
      </w:pPr>
      <w:r>
        <w:tab/>
        <w:t>Tick</w:t>
      </w:r>
      <w:r w:rsidR="004269B7">
        <w:t xml:space="preserve"> the correct answer.</w:t>
      </w:r>
      <w:r w:rsidR="007E36B2">
        <w:tab/>
        <w:t>[1]</w:t>
      </w:r>
    </w:p>
    <w:p w14:paraId="18A62C59" w14:textId="071565BE" w:rsidR="004269B7" w:rsidRDefault="00E7396F" w:rsidP="00E7396F">
      <w:pPr>
        <w:pStyle w:val="PGBusinessMulti-ChoiceQuestions"/>
      </w:pPr>
      <w:r>
        <w:rPr>
          <w:b/>
          <w:bCs/>
        </w:rPr>
        <w:t>A</w:t>
      </w:r>
      <w:r>
        <w:rPr>
          <w:b/>
          <w:bCs/>
        </w:rPr>
        <w:tab/>
      </w:r>
      <w:r w:rsidR="004269B7">
        <w:t xml:space="preserve"> </w:t>
      </w:r>
      <w:r w:rsidR="004E2C41">
        <w:t>Removing or hiding unimportant parts of the problem</w:t>
      </w:r>
    </w:p>
    <w:p w14:paraId="37ECC113" w14:textId="2DC88633" w:rsidR="004E2C41" w:rsidRDefault="00E7396F" w:rsidP="00E7396F">
      <w:pPr>
        <w:pStyle w:val="PGBusinessMulti-ChoiceQuestions"/>
      </w:pPr>
      <w:r>
        <w:rPr>
          <w:b/>
          <w:bCs/>
        </w:rPr>
        <w:t>B</w:t>
      </w:r>
      <w:r>
        <w:rPr>
          <w:b/>
          <w:bCs/>
        </w:rPr>
        <w:tab/>
      </w:r>
      <w:r w:rsidR="004E2C41">
        <w:t>Creating a sequence of steps to solve the problem</w:t>
      </w:r>
    </w:p>
    <w:p w14:paraId="748B789F" w14:textId="2DB92424" w:rsidR="004E2C41" w:rsidRDefault="00E7396F" w:rsidP="00E7396F">
      <w:pPr>
        <w:pStyle w:val="PGBusinessMulti-ChoiceQuestions"/>
      </w:pPr>
      <w:r>
        <w:rPr>
          <w:b/>
          <w:bCs/>
        </w:rPr>
        <w:t>C</w:t>
      </w:r>
      <w:r>
        <w:rPr>
          <w:b/>
          <w:bCs/>
        </w:rPr>
        <w:tab/>
      </w:r>
      <w:r w:rsidR="002647E9" w:rsidRPr="00E7396F">
        <w:t>A</w:t>
      </w:r>
      <w:r w:rsidR="002647E9">
        <w:t xml:space="preserve"> program that </w:t>
      </w:r>
      <w:r w:rsidR="00330130">
        <w:t>is in memory and needs to be removed from memory</w:t>
      </w:r>
    </w:p>
    <w:p w14:paraId="2A4321ED" w14:textId="4B198967" w:rsidR="00330130" w:rsidRDefault="00E7396F" w:rsidP="007E36B2">
      <w:pPr>
        <w:pStyle w:val="PGBusinessMulti-ChoiceQuestions"/>
      </w:pPr>
      <w:r w:rsidRPr="00E7396F">
        <w:rPr>
          <w:b/>
          <w:bCs/>
        </w:rPr>
        <w:t>D</w:t>
      </w:r>
      <w:r>
        <w:tab/>
      </w:r>
      <w:r w:rsidR="00C24279">
        <w:t>Breaking down a problem into smaller parts</w:t>
      </w:r>
    </w:p>
    <w:p w14:paraId="649FDE5B" w14:textId="77777777" w:rsidR="00C43026" w:rsidRDefault="00C43026" w:rsidP="00E7396F">
      <w:pPr>
        <w:pStyle w:val="PGQuestion-toplevel"/>
      </w:pPr>
    </w:p>
    <w:p w14:paraId="070410BA" w14:textId="710DD9ED" w:rsidR="00C24279" w:rsidRPr="00E7396F" w:rsidRDefault="00C24279" w:rsidP="00E7396F">
      <w:pPr>
        <w:pStyle w:val="PGQuestion-toplevel"/>
        <w:rPr>
          <w:color w:val="auto"/>
        </w:rPr>
      </w:pPr>
      <w:r>
        <w:t>2.</w:t>
      </w:r>
      <w:r w:rsidR="00E7396F">
        <w:tab/>
      </w:r>
      <w:r w:rsidR="00B06C2E">
        <w:t>Convert the following image into binary</w:t>
      </w:r>
      <w:r w:rsidR="00EF0678">
        <w:t xml:space="preserve"> with 0 as black and 1 as white.</w:t>
      </w:r>
      <w:r w:rsidR="00B06C2E">
        <w:tab/>
      </w:r>
      <w:r w:rsidR="00B06C2E" w:rsidRPr="003C4C31">
        <w:t>[</w:t>
      </w:r>
      <w:r w:rsidR="001824D4">
        <w:t>4</w:t>
      </w:r>
      <w:r w:rsidR="00B06C2E" w:rsidRPr="003C4C31">
        <w:t>]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</w:tblGrid>
      <w:tr w:rsidR="00C43026" w14:paraId="345DA107" w14:textId="77777777" w:rsidTr="006A2FC0">
        <w:trPr>
          <w:trHeight w:val="454"/>
          <w:jc w:val="center"/>
        </w:trPr>
        <w:tc>
          <w:tcPr>
            <w:tcW w:w="454" w:type="dxa"/>
          </w:tcPr>
          <w:p w14:paraId="62AA0B54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30818768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74347E37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1CDAF13A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1665119E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3E61A22E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42979900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4CD56A1E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3254E7ED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7E523F91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</w:tr>
      <w:tr w:rsidR="00C43026" w14:paraId="79DB7833" w14:textId="77777777" w:rsidTr="006A2FC0">
        <w:trPr>
          <w:trHeight w:val="454"/>
          <w:jc w:val="center"/>
        </w:trPr>
        <w:tc>
          <w:tcPr>
            <w:tcW w:w="454" w:type="dxa"/>
          </w:tcPr>
          <w:p w14:paraId="06F74D0F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5853DED0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2497AB67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69976016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6F4E2BBE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24F10C9D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4E7DAEC9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46A7475C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1A69754F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5AC605DB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</w:tr>
      <w:tr w:rsidR="00C43026" w14:paraId="647E0546" w14:textId="77777777" w:rsidTr="006A2FC0">
        <w:trPr>
          <w:trHeight w:val="454"/>
          <w:jc w:val="center"/>
        </w:trPr>
        <w:tc>
          <w:tcPr>
            <w:tcW w:w="454" w:type="dxa"/>
          </w:tcPr>
          <w:p w14:paraId="739F2DF7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3CB35D3C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480C8E0E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24B27EF6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6EBD6EF8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7457047F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49546543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45BD8F2F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142AE1BB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4C228CBD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</w:tr>
      <w:tr w:rsidR="00C43026" w14:paraId="4F942535" w14:textId="77777777" w:rsidTr="006A2FC0">
        <w:trPr>
          <w:trHeight w:val="454"/>
          <w:jc w:val="center"/>
        </w:trPr>
        <w:tc>
          <w:tcPr>
            <w:tcW w:w="454" w:type="dxa"/>
          </w:tcPr>
          <w:p w14:paraId="519D4DBB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1ABBF014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36F5ED62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13A09256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121A9688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210D961B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21445437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555F839E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4C4922BC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2CC65413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</w:tr>
      <w:tr w:rsidR="00C43026" w14:paraId="458E28BB" w14:textId="77777777" w:rsidTr="006A2FC0">
        <w:trPr>
          <w:trHeight w:val="454"/>
          <w:jc w:val="center"/>
        </w:trPr>
        <w:tc>
          <w:tcPr>
            <w:tcW w:w="454" w:type="dxa"/>
          </w:tcPr>
          <w:p w14:paraId="016446F6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7F0303A3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31AF6DDE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3216A103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292BAEE2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0BE0CFD3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4A917C36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4A57040D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074337CD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38C0551E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</w:tr>
      <w:tr w:rsidR="00C43026" w14:paraId="4E72002A" w14:textId="77777777" w:rsidTr="006A2FC0">
        <w:trPr>
          <w:trHeight w:val="454"/>
          <w:jc w:val="center"/>
        </w:trPr>
        <w:tc>
          <w:tcPr>
            <w:tcW w:w="454" w:type="dxa"/>
          </w:tcPr>
          <w:p w14:paraId="79BD56B0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6FB38616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552BE66A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1033440E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19C694DF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7249E2EF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1793E64F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1FF7255D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67613142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16AB8DF7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</w:tr>
      <w:tr w:rsidR="00C43026" w14:paraId="12F71298" w14:textId="77777777" w:rsidTr="006A2FC0">
        <w:trPr>
          <w:trHeight w:val="454"/>
          <w:jc w:val="center"/>
        </w:trPr>
        <w:tc>
          <w:tcPr>
            <w:tcW w:w="454" w:type="dxa"/>
            <w:shd w:val="clear" w:color="auto" w:fill="000000" w:themeFill="text1"/>
          </w:tcPr>
          <w:p w14:paraId="067D3762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0CC26234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183E0FD4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1FF1EE91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1F59ED25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57EB6E52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7DF41D5F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1917C0B2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3F4837D1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50922DE2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</w:tr>
      <w:tr w:rsidR="00C43026" w14:paraId="011EF003" w14:textId="77777777" w:rsidTr="006A2FC0">
        <w:trPr>
          <w:trHeight w:val="454"/>
          <w:jc w:val="center"/>
        </w:trPr>
        <w:tc>
          <w:tcPr>
            <w:tcW w:w="454" w:type="dxa"/>
          </w:tcPr>
          <w:p w14:paraId="2B90FC61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742EE0B0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456EBCC5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444C9CB8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4A251FCD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0D41D6F7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31E06CE4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09BE3249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609BCA9F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53B92721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</w:tr>
      <w:tr w:rsidR="00C43026" w14:paraId="25ED2CE1" w14:textId="77777777" w:rsidTr="006A2FC0">
        <w:trPr>
          <w:trHeight w:val="454"/>
          <w:jc w:val="center"/>
        </w:trPr>
        <w:tc>
          <w:tcPr>
            <w:tcW w:w="454" w:type="dxa"/>
          </w:tcPr>
          <w:p w14:paraId="66EE27E6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597D8BFA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406FE577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1FC2D26F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100FBBC0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46A27CE8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629EA70C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7B7B5E3C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46DB0CB2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5C82EDE4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</w:tr>
      <w:tr w:rsidR="00C43026" w14:paraId="7A2AA7E0" w14:textId="77777777" w:rsidTr="006A2FC0">
        <w:trPr>
          <w:trHeight w:val="454"/>
          <w:jc w:val="center"/>
        </w:trPr>
        <w:tc>
          <w:tcPr>
            <w:tcW w:w="454" w:type="dxa"/>
          </w:tcPr>
          <w:p w14:paraId="28B15979" w14:textId="6B37E89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36C2409D" w14:textId="21405C10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55358FB7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02D740AB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16D883CA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shd w:val="clear" w:color="auto" w:fill="000000" w:themeFill="text1"/>
          </w:tcPr>
          <w:p w14:paraId="0B44A18C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62F63513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1A5F031B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4A06D72F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</w:tcPr>
          <w:p w14:paraId="0379FEA5" w14:textId="77777777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rPr>
                <w:rFonts w:ascii="Arial" w:hAnsi="Arial" w:cs="Arial"/>
                <w:szCs w:val="22"/>
              </w:rPr>
            </w:pPr>
          </w:p>
        </w:tc>
      </w:tr>
    </w:tbl>
    <w:p w14:paraId="0F35DAC9" w14:textId="396463ED" w:rsidR="00C43026" w:rsidRDefault="00C43026" w:rsidP="00757E2E">
      <w:pPr>
        <w:tabs>
          <w:tab w:val="left" w:pos="993"/>
          <w:tab w:val="left" w:pos="1560"/>
          <w:tab w:val="right" w:pos="9214"/>
        </w:tabs>
        <w:spacing w:before="120" w:after="120"/>
        <w:rPr>
          <w:rFonts w:ascii="Arial" w:hAnsi="Arial" w:cs="Arial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</w:tblGrid>
      <w:tr w:rsidR="00C43026" w14:paraId="29FE563F" w14:textId="77777777" w:rsidTr="006A2FC0">
        <w:trPr>
          <w:trHeight w:val="454"/>
          <w:jc w:val="center"/>
        </w:trPr>
        <w:tc>
          <w:tcPr>
            <w:tcW w:w="454" w:type="dxa"/>
            <w:vAlign w:val="center"/>
          </w:tcPr>
          <w:p w14:paraId="7E7F0B7E" w14:textId="02E32A8B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6AE8C9BF" w14:textId="6C5B3A94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7F9090A8" w14:textId="4A85069B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680A6900" w14:textId="2A3B930C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right w:val="single" w:sz="24" w:space="0" w:color="00A16F" w:themeColor="accent2"/>
            </w:tcBorders>
            <w:vAlign w:val="center"/>
          </w:tcPr>
          <w:p w14:paraId="726B1B75" w14:textId="369FC454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left w:val="single" w:sz="24" w:space="0" w:color="00A16F" w:themeColor="accent2"/>
            </w:tcBorders>
            <w:vAlign w:val="center"/>
          </w:tcPr>
          <w:p w14:paraId="12095E61" w14:textId="14E880BE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0C7660EB" w14:textId="276626BA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3470DB42" w14:textId="54A05EEA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68983C2E" w14:textId="27752886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33499C4F" w14:textId="04CF802E" w:rsidR="00C43026" w:rsidRDefault="00C43026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</w:tr>
      <w:tr w:rsidR="00205115" w14:paraId="679422A5" w14:textId="77777777" w:rsidTr="006A2FC0">
        <w:trPr>
          <w:trHeight w:val="454"/>
          <w:jc w:val="center"/>
        </w:trPr>
        <w:tc>
          <w:tcPr>
            <w:tcW w:w="454" w:type="dxa"/>
            <w:vAlign w:val="center"/>
          </w:tcPr>
          <w:p w14:paraId="1D3F76AC" w14:textId="611E8B89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26B85869" w14:textId="1968B619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09248944" w14:textId="28106E6B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59B2B65D" w14:textId="7DC5CB2D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right w:val="single" w:sz="24" w:space="0" w:color="00A16F" w:themeColor="accent2"/>
            </w:tcBorders>
            <w:vAlign w:val="center"/>
          </w:tcPr>
          <w:p w14:paraId="380B049F" w14:textId="2F918C72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left w:val="single" w:sz="24" w:space="0" w:color="00A16F" w:themeColor="accent2"/>
            </w:tcBorders>
            <w:vAlign w:val="center"/>
          </w:tcPr>
          <w:p w14:paraId="19BD24C0" w14:textId="421B6229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08379D30" w14:textId="44A67D22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58960032" w14:textId="0704225A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0D925C21" w14:textId="3FDC71BC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42E508EC" w14:textId="5FE3C3D3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</w:tr>
      <w:tr w:rsidR="00205115" w14:paraId="19F4629C" w14:textId="77777777" w:rsidTr="006A2FC0">
        <w:trPr>
          <w:trHeight w:val="454"/>
          <w:jc w:val="center"/>
        </w:trPr>
        <w:tc>
          <w:tcPr>
            <w:tcW w:w="454" w:type="dxa"/>
            <w:vAlign w:val="center"/>
          </w:tcPr>
          <w:p w14:paraId="3901F6C6" w14:textId="12102115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1B64D3D0" w14:textId="144E11DE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061E89CA" w14:textId="16108F17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5C98B8D6" w14:textId="5A01E73A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right w:val="single" w:sz="24" w:space="0" w:color="00A16F" w:themeColor="accent2"/>
            </w:tcBorders>
            <w:vAlign w:val="center"/>
          </w:tcPr>
          <w:p w14:paraId="69F7DB42" w14:textId="49FF1628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left w:val="single" w:sz="24" w:space="0" w:color="00A16F" w:themeColor="accent2"/>
            </w:tcBorders>
            <w:vAlign w:val="center"/>
          </w:tcPr>
          <w:p w14:paraId="64A353EF" w14:textId="32CEFE50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68D7D34F" w14:textId="3BBF3E8A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3AD27596" w14:textId="1999C8F6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36F5C6F2" w14:textId="70D0E979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0DDE0862" w14:textId="6BDBF849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</w:tr>
      <w:tr w:rsidR="00205115" w14:paraId="305726DD" w14:textId="77777777" w:rsidTr="006A2FC0">
        <w:trPr>
          <w:trHeight w:val="454"/>
          <w:jc w:val="center"/>
        </w:trPr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4F77A754" w14:textId="34D49EF1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3C5B253F" w14:textId="26DAD972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0FB0B2AA" w14:textId="1B4E5335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08C2CFE5" w14:textId="32023F97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bottom w:val="single" w:sz="4" w:space="0" w:color="auto"/>
              <w:right w:val="single" w:sz="24" w:space="0" w:color="00A16F" w:themeColor="accent2"/>
            </w:tcBorders>
            <w:vAlign w:val="center"/>
          </w:tcPr>
          <w:p w14:paraId="34AE3725" w14:textId="3D5CF3D0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left w:val="single" w:sz="24" w:space="0" w:color="00A16F" w:themeColor="accent2"/>
              <w:bottom w:val="single" w:sz="4" w:space="0" w:color="auto"/>
            </w:tcBorders>
            <w:vAlign w:val="center"/>
          </w:tcPr>
          <w:p w14:paraId="1A864DB3" w14:textId="07C5766D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2D5F9BE7" w14:textId="2C85100C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47ECB885" w14:textId="34C60A47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5F6FAAB8" w14:textId="7FEFFCE6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59F53DF8" w14:textId="0FD1D549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</w:tr>
      <w:tr w:rsidR="00205115" w14:paraId="27CFA4EC" w14:textId="77777777" w:rsidTr="006A2FC0">
        <w:trPr>
          <w:trHeight w:val="454"/>
          <w:jc w:val="center"/>
        </w:trPr>
        <w:tc>
          <w:tcPr>
            <w:tcW w:w="454" w:type="dxa"/>
            <w:tcBorders>
              <w:bottom w:val="single" w:sz="24" w:space="0" w:color="00A16F" w:themeColor="accent2"/>
            </w:tcBorders>
            <w:vAlign w:val="center"/>
          </w:tcPr>
          <w:p w14:paraId="1A7AC8F9" w14:textId="024C9A59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bottom w:val="single" w:sz="24" w:space="0" w:color="00A16F" w:themeColor="accent2"/>
            </w:tcBorders>
            <w:vAlign w:val="center"/>
          </w:tcPr>
          <w:p w14:paraId="737CC661" w14:textId="2C20D308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bottom w:val="single" w:sz="24" w:space="0" w:color="00A16F" w:themeColor="accent2"/>
            </w:tcBorders>
            <w:vAlign w:val="center"/>
          </w:tcPr>
          <w:p w14:paraId="14D373D9" w14:textId="659F522F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bottom w:val="single" w:sz="24" w:space="0" w:color="00A16F" w:themeColor="accent2"/>
            </w:tcBorders>
            <w:vAlign w:val="center"/>
          </w:tcPr>
          <w:p w14:paraId="0F100202" w14:textId="4B3C5BEC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bottom w:val="single" w:sz="24" w:space="0" w:color="00A16F" w:themeColor="accent2"/>
              <w:right w:val="single" w:sz="24" w:space="0" w:color="00A16F" w:themeColor="accent2"/>
            </w:tcBorders>
            <w:vAlign w:val="center"/>
          </w:tcPr>
          <w:p w14:paraId="7429C6B6" w14:textId="0779158C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left w:val="single" w:sz="24" w:space="0" w:color="00A16F" w:themeColor="accent2"/>
              <w:bottom w:val="single" w:sz="24" w:space="0" w:color="00A16F" w:themeColor="accent2"/>
            </w:tcBorders>
            <w:vAlign w:val="center"/>
          </w:tcPr>
          <w:p w14:paraId="01B938F8" w14:textId="14B539DA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bottom w:val="single" w:sz="24" w:space="0" w:color="00A16F" w:themeColor="accent2"/>
            </w:tcBorders>
            <w:vAlign w:val="center"/>
          </w:tcPr>
          <w:p w14:paraId="39CB3785" w14:textId="38BBB901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bottom w:val="single" w:sz="24" w:space="0" w:color="00A16F" w:themeColor="accent2"/>
            </w:tcBorders>
            <w:vAlign w:val="center"/>
          </w:tcPr>
          <w:p w14:paraId="441DB05A" w14:textId="7AC6D3E4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bottom w:val="single" w:sz="24" w:space="0" w:color="00A16F" w:themeColor="accent2"/>
            </w:tcBorders>
            <w:vAlign w:val="center"/>
          </w:tcPr>
          <w:p w14:paraId="42033EAB" w14:textId="124BA35D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bottom w:val="single" w:sz="24" w:space="0" w:color="00A16F" w:themeColor="accent2"/>
            </w:tcBorders>
            <w:vAlign w:val="center"/>
          </w:tcPr>
          <w:p w14:paraId="1187F506" w14:textId="5BE243B0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</w:tr>
      <w:tr w:rsidR="00205115" w14:paraId="5AAEEA19" w14:textId="77777777" w:rsidTr="006A2FC0">
        <w:trPr>
          <w:trHeight w:val="454"/>
          <w:jc w:val="center"/>
        </w:trPr>
        <w:tc>
          <w:tcPr>
            <w:tcW w:w="454" w:type="dxa"/>
            <w:tcBorders>
              <w:top w:val="single" w:sz="24" w:space="0" w:color="00A16F" w:themeColor="accent2"/>
            </w:tcBorders>
            <w:vAlign w:val="center"/>
          </w:tcPr>
          <w:p w14:paraId="63F6BEFC" w14:textId="79ECD37C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top w:val="single" w:sz="24" w:space="0" w:color="00A16F" w:themeColor="accent2"/>
            </w:tcBorders>
            <w:vAlign w:val="center"/>
          </w:tcPr>
          <w:p w14:paraId="0C09ADCE" w14:textId="05932B32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top w:val="single" w:sz="24" w:space="0" w:color="00A16F" w:themeColor="accent2"/>
            </w:tcBorders>
            <w:vAlign w:val="center"/>
          </w:tcPr>
          <w:p w14:paraId="6A5D6CA8" w14:textId="45F5E65C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top w:val="single" w:sz="24" w:space="0" w:color="00A16F" w:themeColor="accent2"/>
            </w:tcBorders>
            <w:vAlign w:val="center"/>
          </w:tcPr>
          <w:p w14:paraId="1D1E6B69" w14:textId="3953266D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top w:val="single" w:sz="24" w:space="0" w:color="00A16F" w:themeColor="accent2"/>
              <w:right w:val="single" w:sz="24" w:space="0" w:color="00A16F" w:themeColor="accent2"/>
            </w:tcBorders>
            <w:vAlign w:val="center"/>
          </w:tcPr>
          <w:p w14:paraId="330B50B8" w14:textId="45A07FC9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top w:val="single" w:sz="24" w:space="0" w:color="00A16F" w:themeColor="accent2"/>
              <w:left w:val="single" w:sz="24" w:space="0" w:color="00A16F" w:themeColor="accent2"/>
            </w:tcBorders>
            <w:vAlign w:val="center"/>
          </w:tcPr>
          <w:p w14:paraId="542477D0" w14:textId="5C3703FA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top w:val="single" w:sz="24" w:space="0" w:color="00A16F" w:themeColor="accent2"/>
            </w:tcBorders>
            <w:vAlign w:val="center"/>
          </w:tcPr>
          <w:p w14:paraId="16153FA8" w14:textId="591A2CD6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top w:val="single" w:sz="24" w:space="0" w:color="00A16F" w:themeColor="accent2"/>
            </w:tcBorders>
            <w:vAlign w:val="center"/>
          </w:tcPr>
          <w:p w14:paraId="4837C262" w14:textId="0A78D899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top w:val="single" w:sz="24" w:space="0" w:color="00A16F" w:themeColor="accent2"/>
            </w:tcBorders>
            <w:vAlign w:val="center"/>
          </w:tcPr>
          <w:p w14:paraId="1E2905D7" w14:textId="140477E9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top w:val="single" w:sz="24" w:space="0" w:color="00A16F" w:themeColor="accent2"/>
            </w:tcBorders>
            <w:vAlign w:val="center"/>
          </w:tcPr>
          <w:p w14:paraId="26D1D396" w14:textId="4FCA03E6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</w:tr>
      <w:tr w:rsidR="00205115" w14:paraId="5621A705" w14:textId="77777777" w:rsidTr="006A2FC0">
        <w:trPr>
          <w:trHeight w:val="454"/>
          <w:jc w:val="center"/>
        </w:trPr>
        <w:tc>
          <w:tcPr>
            <w:tcW w:w="454" w:type="dxa"/>
            <w:vAlign w:val="center"/>
          </w:tcPr>
          <w:p w14:paraId="03579B4D" w14:textId="17CFC057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52ED80C2" w14:textId="1B4DEED2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7C717D9F" w14:textId="6ED277E1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28ED333A" w14:textId="291391F0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right w:val="single" w:sz="24" w:space="0" w:color="00A16F" w:themeColor="accent2"/>
            </w:tcBorders>
            <w:vAlign w:val="center"/>
          </w:tcPr>
          <w:p w14:paraId="2ED2F24A" w14:textId="57C12E21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left w:val="single" w:sz="24" w:space="0" w:color="00A16F" w:themeColor="accent2"/>
            </w:tcBorders>
            <w:vAlign w:val="center"/>
          </w:tcPr>
          <w:p w14:paraId="6DA5DFE4" w14:textId="59777B47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0F8B13F5" w14:textId="34FC989C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658967A8" w14:textId="5F4D5682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635A8713" w14:textId="239D297D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22FCC516" w14:textId="0D7A3057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</w:tr>
      <w:tr w:rsidR="00205115" w14:paraId="4AF9F931" w14:textId="77777777" w:rsidTr="006A2FC0">
        <w:trPr>
          <w:trHeight w:val="454"/>
          <w:jc w:val="center"/>
        </w:trPr>
        <w:tc>
          <w:tcPr>
            <w:tcW w:w="454" w:type="dxa"/>
            <w:vAlign w:val="center"/>
          </w:tcPr>
          <w:p w14:paraId="64115656" w14:textId="5CDBDAEF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082A1430" w14:textId="158CFD3D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51551AFA" w14:textId="6551FE13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48F8C2BC" w14:textId="47DF872F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right w:val="single" w:sz="24" w:space="0" w:color="00A16F" w:themeColor="accent2"/>
            </w:tcBorders>
            <w:vAlign w:val="center"/>
          </w:tcPr>
          <w:p w14:paraId="0A537EF1" w14:textId="166F5368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left w:val="single" w:sz="24" w:space="0" w:color="00A16F" w:themeColor="accent2"/>
            </w:tcBorders>
            <w:vAlign w:val="center"/>
          </w:tcPr>
          <w:p w14:paraId="40399275" w14:textId="7D934948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7BB4611A" w14:textId="25C47A44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51FE110A" w14:textId="49C85728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1AE08A5F" w14:textId="17BD0728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33291AE8" w14:textId="1812791D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</w:tr>
      <w:tr w:rsidR="00205115" w14:paraId="53EE7E22" w14:textId="77777777" w:rsidTr="006A2FC0">
        <w:trPr>
          <w:trHeight w:val="454"/>
          <w:jc w:val="center"/>
        </w:trPr>
        <w:tc>
          <w:tcPr>
            <w:tcW w:w="454" w:type="dxa"/>
            <w:vAlign w:val="center"/>
          </w:tcPr>
          <w:p w14:paraId="72D9AE81" w14:textId="2FCF0FD9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240885AC" w14:textId="366A8723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75FCE63B" w14:textId="5BD285F9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021961F8" w14:textId="1F675FCA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right w:val="single" w:sz="24" w:space="0" w:color="00A16F" w:themeColor="accent2"/>
            </w:tcBorders>
            <w:vAlign w:val="center"/>
          </w:tcPr>
          <w:p w14:paraId="22D01660" w14:textId="03EFBE62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left w:val="single" w:sz="24" w:space="0" w:color="00A16F" w:themeColor="accent2"/>
            </w:tcBorders>
            <w:vAlign w:val="center"/>
          </w:tcPr>
          <w:p w14:paraId="23F72BF5" w14:textId="4C44BC11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5C5E20A2" w14:textId="1EA5734B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2216BD65" w14:textId="44F24DF4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5D6C9DA9" w14:textId="16BF537B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2AE951A9" w14:textId="796AF17D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</w:tr>
      <w:tr w:rsidR="00205115" w14:paraId="793782EE" w14:textId="77777777" w:rsidTr="006A2FC0">
        <w:trPr>
          <w:trHeight w:val="454"/>
          <w:jc w:val="center"/>
        </w:trPr>
        <w:tc>
          <w:tcPr>
            <w:tcW w:w="454" w:type="dxa"/>
            <w:vAlign w:val="center"/>
          </w:tcPr>
          <w:p w14:paraId="7F69D1F6" w14:textId="6FE83976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19A8D4FD" w14:textId="7C29EFFA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7CFFA2E2" w14:textId="4C3DDBE6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7618A20C" w14:textId="19CC4348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right w:val="single" w:sz="24" w:space="0" w:color="00A16F" w:themeColor="accent2"/>
            </w:tcBorders>
            <w:vAlign w:val="center"/>
          </w:tcPr>
          <w:p w14:paraId="2A0DA092" w14:textId="5265787D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tcBorders>
              <w:left w:val="single" w:sz="24" w:space="0" w:color="00A16F" w:themeColor="accent2"/>
            </w:tcBorders>
            <w:vAlign w:val="center"/>
          </w:tcPr>
          <w:p w14:paraId="67D5BE67" w14:textId="15B16B13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0DF66C8F" w14:textId="39413595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41AF5615" w14:textId="2BA3780C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7E863CF1" w14:textId="4F52841F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54" w:type="dxa"/>
            <w:vAlign w:val="center"/>
          </w:tcPr>
          <w:p w14:paraId="7EDCD72B" w14:textId="359FD245" w:rsidR="00205115" w:rsidRDefault="00205115" w:rsidP="00E7396F">
            <w:pPr>
              <w:tabs>
                <w:tab w:val="left" w:pos="993"/>
                <w:tab w:val="left" w:pos="1560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</w:p>
        </w:tc>
      </w:tr>
    </w:tbl>
    <w:p w14:paraId="78563A15" w14:textId="77777777" w:rsidR="00E7396F" w:rsidRDefault="00E7396F">
      <w:pPr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br w:type="page"/>
      </w:r>
    </w:p>
    <w:p w14:paraId="26BDE847" w14:textId="77777777" w:rsidR="007E36B2" w:rsidRDefault="006909CB" w:rsidP="00085F34">
      <w:pPr>
        <w:pStyle w:val="PGQuestion-toplevel"/>
      </w:pPr>
      <w:r>
        <w:lastRenderedPageBreak/>
        <w:t>3.</w:t>
      </w:r>
      <w:r w:rsidR="00E7396F">
        <w:tab/>
      </w:r>
      <w:r w:rsidR="00085F34">
        <w:t>List the stages that are required to send an image and caption via a smartphone.</w:t>
      </w:r>
    </w:p>
    <w:p w14:paraId="2559EDCC" w14:textId="5E84B093" w:rsidR="00944BF7" w:rsidRDefault="007E36B2" w:rsidP="00085F34">
      <w:pPr>
        <w:pStyle w:val="PGQuestion-toplevel"/>
      </w:pPr>
      <w:r>
        <w:tab/>
      </w:r>
      <w:r w:rsidR="00085F34">
        <w:t>The first two stages have been completed for you.</w:t>
      </w:r>
      <w:r w:rsidR="00CB72E3">
        <w:tab/>
        <w:t>[5]</w:t>
      </w:r>
    </w:p>
    <w:p w14:paraId="511DF331" w14:textId="77777777" w:rsidR="00675317" w:rsidRDefault="00675317" w:rsidP="00675317">
      <w:pPr>
        <w:pStyle w:val="PGQuestion-toplevel"/>
        <w:numPr>
          <w:ilvl w:val="0"/>
          <w:numId w:val="29"/>
        </w:numPr>
        <w:ind w:left="1276"/>
      </w:pPr>
      <w:r>
        <w:t>Make image into pixels</w:t>
      </w:r>
    </w:p>
    <w:p w14:paraId="050771AD" w14:textId="77777777" w:rsidR="00675317" w:rsidRDefault="00675317" w:rsidP="00675317">
      <w:pPr>
        <w:pStyle w:val="PGQuestion-toplevel"/>
        <w:numPr>
          <w:ilvl w:val="0"/>
          <w:numId w:val="29"/>
        </w:numPr>
        <w:ind w:left="1276"/>
      </w:pPr>
      <w:r>
        <w:t>Convert pixels to binary</w:t>
      </w:r>
    </w:p>
    <w:p w14:paraId="09A0A948" w14:textId="0D2B9365" w:rsidR="00675317" w:rsidRDefault="007E36B2" w:rsidP="007E36B2">
      <w:pPr>
        <w:pStyle w:val="PGAnswerLineswithtext-numbers"/>
        <w:ind w:left="910" w:firstLine="0"/>
      </w:pPr>
      <w:r>
        <w:t>3.</w:t>
      </w:r>
      <w:r>
        <w:tab/>
      </w:r>
    </w:p>
    <w:p w14:paraId="7CF2121D" w14:textId="5BC2481B" w:rsidR="007E36B2" w:rsidRDefault="007E36B2" w:rsidP="007E36B2">
      <w:pPr>
        <w:pStyle w:val="PGAnswerLineswithtext-numbers"/>
        <w:ind w:left="910" w:firstLine="0"/>
      </w:pPr>
      <w:r>
        <w:t>4.</w:t>
      </w:r>
      <w:r>
        <w:tab/>
      </w:r>
    </w:p>
    <w:p w14:paraId="3FC6E21A" w14:textId="30B8C30C" w:rsidR="007E36B2" w:rsidRDefault="007E36B2" w:rsidP="007E36B2">
      <w:pPr>
        <w:pStyle w:val="PGAnswerLineswithtext-numbers"/>
        <w:ind w:left="910" w:firstLine="0"/>
      </w:pPr>
      <w:r>
        <w:t>5.</w:t>
      </w:r>
      <w:r>
        <w:tab/>
      </w:r>
    </w:p>
    <w:p w14:paraId="71802316" w14:textId="30AA87FF" w:rsidR="007E36B2" w:rsidRDefault="007E36B2" w:rsidP="007E36B2">
      <w:pPr>
        <w:pStyle w:val="PGAnswerLineswithtext-numbers"/>
        <w:ind w:left="910" w:firstLine="0"/>
      </w:pPr>
      <w:r>
        <w:t>6.</w:t>
      </w:r>
      <w:r>
        <w:tab/>
      </w:r>
    </w:p>
    <w:p w14:paraId="2EFCAF73" w14:textId="57BB5815" w:rsidR="007E36B2" w:rsidRDefault="007E36B2" w:rsidP="007E36B2">
      <w:pPr>
        <w:pStyle w:val="PGAnswerLineswithtext-numbers"/>
        <w:ind w:left="910" w:firstLine="0"/>
      </w:pPr>
      <w:r>
        <w:t>7.</w:t>
      </w:r>
      <w:r>
        <w:tab/>
      </w:r>
    </w:p>
    <w:p w14:paraId="6A871815" w14:textId="633CDD27" w:rsidR="007E36B2" w:rsidRDefault="007E36B2" w:rsidP="007E36B2">
      <w:pPr>
        <w:pStyle w:val="PGAnswerLineswithtext-numbers"/>
        <w:ind w:left="910" w:firstLine="0"/>
      </w:pPr>
      <w:r>
        <w:t>8.</w:t>
      </w:r>
      <w:r>
        <w:tab/>
      </w:r>
    </w:p>
    <w:p w14:paraId="1C9A39D7" w14:textId="5BF3DDB7" w:rsidR="007E36B2" w:rsidRDefault="007E36B2" w:rsidP="007E36B2">
      <w:pPr>
        <w:pStyle w:val="PGAnswerLineswithtext-numbers"/>
        <w:ind w:left="910" w:firstLine="0"/>
      </w:pPr>
      <w:r>
        <w:t>9.</w:t>
      </w:r>
      <w:r>
        <w:tab/>
      </w:r>
    </w:p>
    <w:p w14:paraId="7FF209BC" w14:textId="5BB2AD5D" w:rsidR="007E36B2" w:rsidRDefault="007E36B2" w:rsidP="007E36B2">
      <w:pPr>
        <w:pStyle w:val="PGAnswerLineswithtext-numbers"/>
        <w:ind w:left="910" w:firstLine="0"/>
      </w:pPr>
      <w:r>
        <w:t>10.</w:t>
      </w:r>
      <w:r>
        <w:tab/>
      </w:r>
    </w:p>
    <w:p w14:paraId="7070C2A8" w14:textId="77777777" w:rsidR="007E36B2" w:rsidRPr="007E36B2" w:rsidRDefault="007E36B2" w:rsidP="007E36B2">
      <w:pPr>
        <w:pStyle w:val="PGAnswerLineswithtext-numbers"/>
        <w:ind w:left="910" w:firstLine="0"/>
      </w:pPr>
    </w:p>
    <w:p w14:paraId="22DDA176" w14:textId="061D89F0" w:rsidR="00C11711" w:rsidRPr="00EB506A" w:rsidRDefault="00DC4D2E" w:rsidP="00E7396F">
      <w:pPr>
        <w:pStyle w:val="PGQuestion-toplevel"/>
        <w:spacing w:before="360"/>
      </w:pPr>
      <w:r>
        <w:tab/>
      </w:r>
      <w:r w:rsidR="003B1EF7">
        <w:tab/>
      </w:r>
      <w:r w:rsidR="00FB0A14">
        <w:t xml:space="preserve">[Total </w:t>
      </w:r>
      <w:r w:rsidR="00D27422">
        <w:t>1</w:t>
      </w:r>
      <w:r w:rsidR="0053582F">
        <w:t>0</w:t>
      </w:r>
      <w:r w:rsidR="00FB0A14">
        <w:t xml:space="preserve"> marks]</w:t>
      </w:r>
    </w:p>
    <w:sectPr w:rsidR="00C11711" w:rsidRPr="00EB506A" w:rsidSect="00267C28">
      <w:headerReference w:type="default" r:id="rId10"/>
      <w:footerReference w:type="default" r:id="rId11"/>
      <w:pgSz w:w="11906" w:h="16838" w:code="9"/>
      <w:pgMar w:top="1701" w:right="1276" w:bottom="680" w:left="1418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6C761A" w14:textId="77777777" w:rsidR="0046384A" w:rsidRDefault="0046384A" w:rsidP="001330B2">
      <w:r>
        <w:separator/>
      </w:r>
    </w:p>
  </w:endnote>
  <w:endnote w:type="continuationSeparator" w:id="0">
    <w:p w14:paraId="691E9E97" w14:textId="77777777" w:rsidR="0046384A" w:rsidRDefault="0046384A" w:rsidP="001330B2">
      <w:r>
        <w:continuationSeparator/>
      </w:r>
    </w:p>
  </w:endnote>
  <w:endnote w:type="continuationNotice" w:id="1">
    <w:p w14:paraId="416C579C" w14:textId="77777777" w:rsidR="0046384A" w:rsidRDefault="004638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22DDA17D" w14:textId="245306CE" w:rsidR="00943F29" w:rsidRPr="00473B57" w:rsidRDefault="00943F29" w:rsidP="00473B57">
        <w:pPr>
          <w:pStyle w:val="Footer"/>
          <w:jc w:val="right"/>
          <w:rPr>
            <w:rFonts w:ascii="Arial" w:hAnsi="Arial" w:cs="Arial"/>
          </w:rPr>
        </w:pPr>
        <w:r w:rsidRPr="00943F29">
          <w:rPr>
            <w:rFonts w:ascii="Arial" w:hAnsi="Arial" w:cs="Arial"/>
          </w:rPr>
          <w:fldChar w:fldCharType="begin"/>
        </w:r>
        <w:r w:rsidRPr="00943F29">
          <w:rPr>
            <w:rFonts w:ascii="Arial" w:hAnsi="Arial" w:cs="Arial"/>
          </w:rPr>
          <w:instrText xml:space="preserve"> PAGE   \* MERGEFORMAT </w:instrText>
        </w:r>
        <w:r w:rsidRPr="00943F29">
          <w:rPr>
            <w:rFonts w:ascii="Arial" w:hAnsi="Arial" w:cs="Arial"/>
          </w:rPr>
          <w:fldChar w:fldCharType="separate"/>
        </w:r>
        <w:r w:rsidR="009804CE">
          <w:rPr>
            <w:rFonts w:ascii="Arial" w:hAnsi="Arial" w:cs="Arial"/>
            <w:noProof/>
          </w:rPr>
          <w:t>1</w:t>
        </w:r>
        <w:r w:rsidRPr="00943F29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3A5873" w14:textId="77777777" w:rsidR="0046384A" w:rsidRDefault="0046384A" w:rsidP="001330B2">
      <w:r>
        <w:separator/>
      </w:r>
    </w:p>
  </w:footnote>
  <w:footnote w:type="continuationSeparator" w:id="0">
    <w:p w14:paraId="27DDDBC4" w14:textId="77777777" w:rsidR="0046384A" w:rsidRDefault="0046384A" w:rsidP="001330B2">
      <w:r>
        <w:continuationSeparator/>
      </w:r>
    </w:p>
  </w:footnote>
  <w:footnote w:type="continuationNotice" w:id="1">
    <w:p w14:paraId="38A477B9" w14:textId="77777777" w:rsidR="0046384A" w:rsidRDefault="004638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DDA17B" w14:textId="77777777" w:rsidR="001330B2" w:rsidRDefault="00265E28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2DDA17E" wp14:editId="3AD50CCB">
              <wp:simplePos x="0" y="0"/>
              <wp:positionH relativeFrom="column">
                <wp:posOffset>-914400</wp:posOffset>
              </wp:positionH>
              <wp:positionV relativeFrom="paragraph">
                <wp:posOffset>-445770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6A04C0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22DDA182" w14:textId="2374F111" w:rsidR="00613BA5" w:rsidRPr="002739D8" w:rsidRDefault="00FC3456" w:rsidP="00780DC8">
                          <w:pPr>
                            <w:tabs>
                              <w:tab w:val="right" w:pos="426"/>
                            </w:tabs>
                            <w:spacing w:before="440"/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Homework </w:t>
                          </w:r>
                          <w:r w:rsidR="00757E2E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6</w:t>
                          </w:r>
                          <w:r w:rsidR="000341CA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757E2E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Decomposition</w:t>
                          </w:r>
                          <w:r w:rsidR="0058790C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="00D27422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Computational </w:t>
                          </w:r>
                          <w:r w:rsidR="00E7396F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t</w:t>
                          </w:r>
                          <w:r w:rsidR="00D27422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hinking</w:t>
                          </w:r>
                          <w:r w:rsidR="00E7396F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and logic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2DDA17E" id="Rectangle 11" o:spid="_x0000_s1026" style="position:absolute;margin-left:-1in;margin-top:-35.1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" fillcolor="#6a04c0" stroked="f">
              <v:fill opacity="64764f"/>
              <v:textbox>
                <w:txbxContent>
                  <w:p w14:paraId="22DDA182" w14:textId="2374F111" w:rsidR="00613BA5" w:rsidRPr="002739D8" w:rsidRDefault="00FC3456" w:rsidP="00780DC8">
                    <w:pPr>
                      <w:tabs>
                        <w:tab w:val="right" w:pos="426"/>
                      </w:tabs>
                      <w:spacing w:before="440"/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Homework </w:t>
                    </w:r>
                    <w:r w:rsidR="00757E2E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6</w:t>
                    </w:r>
                    <w:r w:rsidR="000341CA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757E2E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Decomposition</w:t>
                    </w:r>
                    <w:r w:rsidR="0058790C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="00D27422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Computational </w:t>
                    </w:r>
                    <w:r w:rsidR="00E7396F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t</w:t>
                    </w:r>
                    <w:r w:rsidR="00D27422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hinking</w:t>
                    </w:r>
                    <w:r w:rsidR="00E7396F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and logic</w:t>
                    </w:r>
                  </w:p>
                </w:txbxContent>
              </v:textbox>
            </v:rect>
          </w:pict>
        </mc:Fallback>
      </mc:AlternateContent>
    </w:r>
    <w:r w:rsidR="00613BA5"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22DDA180" wp14:editId="22DDA181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22" name="Picture 22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7654E7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6F0511"/>
    <w:multiLevelType w:val="hybridMultilevel"/>
    <w:tmpl w:val="16308440"/>
    <w:lvl w:ilvl="0" w:tplc="275679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E3044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47C3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4B23A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EF4F4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94EBE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5627F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158B9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BF46A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4" w15:restartNumberingAfterBreak="0">
    <w:nsid w:val="066E49E9"/>
    <w:multiLevelType w:val="hybridMultilevel"/>
    <w:tmpl w:val="75CA2F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224482"/>
    <w:multiLevelType w:val="hybridMultilevel"/>
    <w:tmpl w:val="C2F233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925D11"/>
    <w:multiLevelType w:val="hybridMultilevel"/>
    <w:tmpl w:val="3B44FC7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8" w15:restartNumberingAfterBreak="0">
    <w:nsid w:val="231E7F25"/>
    <w:multiLevelType w:val="hybridMultilevel"/>
    <w:tmpl w:val="023CF6B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575495"/>
    <w:multiLevelType w:val="hybridMultilevel"/>
    <w:tmpl w:val="31DACC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B978B2"/>
    <w:multiLevelType w:val="hybridMultilevel"/>
    <w:tmpl w:val="3C1A25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2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3AA46EE2"/>
    <w:multiLevelType w:val="hybridMultilevel"/>
    <w:tmpl w:val="46F81128"/>
    <w:lvl w:ilvl="0" w:tplc="70CA53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2C4A9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908AB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F904E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276C2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77085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946DB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0D6E3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35092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5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493418A0"/>
    <w:multiLevelType w:val="hybridMultilevel"/>
    <w:tmpl w:val="E0CEC6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4B19BC"/>
    <w:multiLevelType w:val="hybridMultilevel"/>
    <w:tmpl w:val="6F26A6C4"/>
    <w:lvl w:ilvl="0" w:tplc="00D40364">
      <w:start w:val="1"/>
      <w:numFmt w:val="decimal"/>
      <w:pStyle w:val="Numb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8E4A3B"/>
    <w:multiLevelType w:val="hybridMultilevel"/>
    <w:tmpl w:val="DF347E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1" w15:restartNumberingAfterBreak="0">
    <w:nsid w:val="525140D1"/>
    <w:multiLevelType w:val="hybridMultilevel"/>
    <w:tmpl w:val="A75AA7EC"/>
    <w:lvl w:ilvl="0" w:tplc="791EF1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03E23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15432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D9E05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4C832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938E1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2AC70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5E4CF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94285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2" w15:restartNumberingAfterBreak="0">
    <w:nsid w:val="581741F4"/>
    <w:multiLevelType w:val="hybridMultilevel"/>
    <w:tmpl w:val="F92CC7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F7733B"/>
    <w:multiLevelType w:val="hybridMultilevel"/>
    <w:tmpl w:val="E7BE2664"/>
    <w:lvl w:ilvl="0" w:tplc="08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24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5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6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7" w15:restartNumberingAfterBreak="0">
    <w:nsid w:val="7C2D0CF9"/>
    <w:multiLevelType w:val="hybridMultilevel"/>
    <w:tmpl w:val="603692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E4BCC4">
      <w:numFmt w:val="bullet"/>
      <w:lvlText w:val="-"/>
      <w:lvlJc w:val="left"/>
      <w:pPr>
        <w:ind w:left="1440" w:hanging="360"/>
      </w:pPr>
      <w:rPr>
        <w:rFonts w:ascii="Arial" w:eastAsia="SimSun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2E2E1E"/>
    <w:multiLevelType w:val="hybridMultilevel"/>
    <w:tmpl w:val="CABACC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9"/>
  </w:num>
  <w:num w:numId="3">
    <w:abstractNumId w:val="28"/>
  </w:num>
  <w:num w:numId="4">
    <w:abstractNumId w:val="8"/>
  </w:num>
  <w:num w:numId="5">
    <w:abstractNumId w:val="23"/>
  </w:num>
  <w:num w:numId="6">
    <w:abstractNumId w:val="4"/>
  </w:num>
  <w:num w:numId="7">
    <w:abstractNumId w:val="3"/>
  </w:num>
  <w:num w:numId="8">
    <w:abstractNumId w:val="24"/>
  </w:num>
  <w:num w:numId="9">
    <w:abstractNumId w:val="12"/>
  </w:num>
  <w:num w:numId="10">
    <w:abstractNumId w:val="2"/>
  </w:num>
  <w:num w:numId="11">
    <w:abstractNumId w:val="25"/>
  </w:num>
  <w:num w:numId="12">
    <w:abstractNumId w:val="15"/>
  </w:num>
  <w:num w:numId="13">
    <w:abstractNumId w:val="16"/>
  </w:num>
  <w:num w:numId="14">
    <w:abstractNumId w:val="26"/>
  </w:num>
  <w:num w:numId="15">
    <w:abstractNumId w:val="11"/>
  </w:num>
  <w:num w:numId="16">
    <w:abstractNumId w:val="14"/>
  </w:num>
  <w:num w:numId="17">
    <w:abstractNumId w:val="7"/>
  </w:num>
  <w:num w:numId="18">
    <w:abstractNumId w:val="20"/>
  </w:num>
  <w:num w:numId="19">
    <w:abstractNumId w:val="0"/>
  </w:num>
  <w:num w:numId="20">
    <w:abstractNumId w:val="22"/>
  </w:num>
  <w:num w:numId="21">
    <w:abstractNumId w:val="17"/>
  </w:num>
  <w:num w:numId="22">
    <w:abstractNumId w:val="5"/>
  </w:num>
  <w:num w:numId="23">
    <w:abstractNumId w:val="27"/>
  </w:num>
  <w:num w:numId="24">
    <w:abstractNumId w:val="9"/>
  </w:num>
  <w:num w:numId="25">
    <w:abstractNumId w:val="10"/>
  </w:num>
  <w:num w:numId="26">
    <w:abstractNumId w:val="1"/>
  </w:num>
  <w:num w:numId="27">
    <w:abstractNumId w:val="13"/>
  </w:num>
  <w:num w:numId="28">
    <w:abstractNumId w:val="21"/>
  </w:num>
  <w:num w:numId="29">
    <w:abstractNumId w:val="6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NTcxMLK0MDE3NTNU0lEKTi0uzszPAykwrAUA4rqoqiwAAAA="/>
  </w:docVars>
  <w:rsids>
    <w:rsidRoot w:val="009C0F1E"/>
    <w:rsid w:val="00001422"/>
    <w:rsid w:val="00001B72"/>
    <w:rsid w:val="00002354"/>
    <w:rsid w:val="00007AA2"/>
    <w:rsid w:val="00010866"/>
    <w:rsid w:val="0001140D"/>
    <w:rsid w:val="00013134"/>
    <w:rsid w:val="00014095"/>
    <w:rsid w:val="00017EFF"/>
    <w:rsid w:val="00021238"/>
    <w:rsid w:val="00027956"/>
    <w:rsid w:val="00032FF9"/>
    <w:rsid w:val="000341CA"/>
    <w:rsid w:val="00036C77"/>
    <w:rsid w:val="0004115B"/>
    <w:rsid w:val="0004128F"/>
    <w:rsid w:val="000418F9"/>
    <w:rsid w:val="00044993"/>
    <w:rsid w:val="000568E0"/>
    <w:rsid w:val="00057AC0"/>
    <w:rsid w:val="00060FB5"/>
    <w:rsid w:val="000649AD"/>
    <w:rsid w:val="00065F85"/>
    <w:rsid w:val="00067B19"/>
    <w:rsid w:val="00067F4B"/>
    <w:rsid w:val="000759BB"/>
    <w:rsid w:val="000779E2"/>
    <w:rsid w:val="0008290B"/>
    <w:rsid w:val="00084777"/>
    <w:rsid w:val="00085F34"/>
    <w:rsid w:val="000907DA"/>
    <w:rsid w:val="00092471"/>
    <w:rsid w:val="00097EC3"/>
    <w:rsid w:val="000A33D8"/>
    <w:rsid w:val="000A7BA5"/>
    <w:rsid w:val="000B12F8"/>
    <w:rsid w:val="000B2E11"/>
    <w:rsid w:val="000B3F0C"/>
    <w:rsid w:val="000B49C6"/>
    <w:rsid w:val="000B611D"/>
    <w:rsid w:val="000B783F"/>
    <w:rsid w:val="000C0380"/>
    <w:rsid w:val="000C5737"/>
    <w:rsid w:val="000C6C54"/>
    <w:rsid w:val="000D0225"/>
    <w:rsid w:val="000D0A9F"/>
    <w:rsid w:val="000D1076"/>
    <w:rsid w:val="000D29E4"/>
    <w:rsid w:val="000D69FA"/>
    <w:rsid w:val="000D6EE8"/>
    <w:rsid w:val="000D78FD"/>
    <w:rsid w:val="000E3060"/>
    <w:rsid w:val="000E3AE8"/>
    <w:rsid w:val="000E52FF"/>
    <w:rsid w:val="000E5672"/>
    <w:rsid w:val="000E594B"/>
    <w:rsid w:val="000F2BF6"/>
    <w:rsid w:val="000F4D2B"/>
    <w:rsid w:val="000F4F18"/>
    <w:rsid w:val="000F5343"/>
    <w:rsid w:val="000F54D8"/>
    <w:rsid w:val="000F590A"/>
    <w:rsid w:val="000F7DF7"/>
    <w:rsid w:val="00102CD3"/>
    <w:rsid w:val="00107944"/>
    <w:rsid w:val="00111B4B"/>
    <w:rsid w:val="00114A83"/>
    <w:rsid w:val="00116FB7"/>
    <w:rsid w:val="00120A72"/>
    <w:rsid w:val="00123F54"/>
    <w:rsid w:val="00126523"/>
    <w:rsid w:val="001276A2"/>
    <w:rsid w:val="001330B2"/>
    <w:rsid w:val="001333F3"/>
    <w:rsid w:val="00134B82"/>
    <w:rsid w:val="001360D1"/>
    <w:rsid w:val="001403FE"/>
    <w:rsid w:val="0014625C"/>
    <w:rsid w:val="00151434"/>
    <w:rsid w:val="001535BE"/>
    <w:rsid w:val="00157E10"/>
    <w:rsid w:val="00164EF8"/>
    <w:rsid w:val="00165D0F"/>
    <w:rsid w:val="00173E2B"/>
    <w:rsid w:val="00175144"/>
    <w:rsid w:val="001768C1"/>
    <w:rsid w:val="001824D4"/>
    <w:rsid w:val="00183B87"/>
    <w:rsid w:val="001854A7"/>
    <w:rsid w:val="001856E3"/>
    <w:rsid w:val="00191FD6"/>
    <w:rsid w:val="00192CDF"/>
    <w:rsid w:val="001A0F16"/>
    <w:rsid w:val="001A135C"/>
    <w:rsid w:val="001B2B28"/>
    <w:rsid w:val="001C0CF0"/>
    <w:rsid w:val="001C50CA"/>
    <w:rsid w:val="001C5543"/>
    <w:rsid w:val="001C5B17"/>
    <w:rsid w:val="001C5C4C"/>
    <w:rsid w:val="001C5D94"/>
    <w:rsid w:val="001C5DC8"/>
    <w:rsid w:val="001C64DB"/>
    <w:rsid w:val="001D1B99"/>
    <w:rsid w:val="001D4728"/>
    <w:rsid w:val="001E273B"/>
    <w:rsid w:val="001E401D"/>
    <w:rsid w:val="001E5F84"/>
    <w:rsid w:val="001E667A"/>
    <w:rsid w:val="001E7BB8"/>
    <w:rsid w:val="001F1F64"/>
    <w:rsid w:val="001F3CFF"/>
    <w:rsid w:val="00203B68"/>
    <w:rsid w:val="00205115"/>
    <w:rsid w:val="0021090D"/>
    <w:rsid w:val="002222D6"/>
    <w:rsid w:val="00222526"/>
    <w:rsid w:val="002244F6"/>
    <w:rsid w:val="00224C0C"/>
    <w:rsid w:val="00230D4F"/>
    <w:rsid w:val="0023565E"/>
    <w:rsid w:val="002400CF"/>
    <w:rsid w:val="00243162"/>
    <w:rsid w:val="002514B7"/>
    <w:rsid w:val="0025167C"/>
    <w:rsid w:val="002518F3"/>
    <w:rsid w:val="00256976"/>
    <w:rsid w:val="002644ED"/>
    <w:rsid w:val="002647E9"/>
    <w:rsid w:val="00265E28"/>
    <w:rsid w:val="00267C28"/>
    <w:rsid w:val="00272A41"/>
    <w:rsid w:val="002739D8"/>
    <w:rsid w:val="00273C62"/>
    <w:rsid w:val="00282BA3"/>
    <w:rsid w:val="00286D84"/>
    <w:rsid w:val="00287C5A"/>
    <w:rsid w:val="002967D5"/>
    <w:rsid w:val="00297990"/>
    <w:rsid w:val="002A005A"/>
    <w:rsid w:val="002A35E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30FD"/>
    <w:rsid w:val="002D5295"/>
    <w:rsid w:val="002D5DD1"/>
    <w:rsid w:val="002D6FB1"/>
    <w:rsid w:val="002F1AEB"/>
    <w:rsid w:val="002F1FA2"/>
    <w:rsid w:val="0030059A"/>
    <w:rsid w:val="003021BD"/>
    <w:rsid w:val="00302EC9"/>
    <w:rsid w:val="003032A1"/>
    <w:rsid w:val="0031152D"/>
    <w:rsid w:val="003151DE"/>
    <w:rsid w:val="00320756"/>
    <w:rsid w:val="00325921"/>
    <w:rsid w:val="00330130"/>
    <w:rsid w:val="00331864"/>
    <w:rsid w:val="0033716F"/>
    <w:rsid w:val="00337D49"/>
    <w:rsid w:val="00340D06"/>
    <w:rsid w:val="00347BE3"/>
    <w:rsid w:val="003510E6"/>
    <w:rsid w:val="00351574"/>
    <w:rsid w:val="00357B36"/>
    <w:rsid w:val="0037047F"/>
    <w:rsid w:val="00375594"/>
    <w:rsid w:val="00375EE7"/>
    <w:rsid w:val="00383F98"/>
    <w:rsid w:val="003936A2"/>
    <w:rsid w:val="00393A24"/>
    <w:rsid w:val="003953C5"/>
    <w:rsid w:val="003A2199"/>
    <w:rsid w:val="003A71AA"/>
    <w:rsid w:val="003B1EF7"/>
    <w:rsid w:val="003B20E2"/>
    <w:rsid w:val="003B7C78"/>
    <w:rsid w:val="003B7CCA"/>
    <w:rsid w:val="003C164F"/>
    <w:rsid w:val="003C2078"/>
    <w:rsid w:val="003C2B8C"/>
    <w:rsid w:val="003C3048"/>
    <w:rsid w:val="003C3D90"/>
    <w:rsid w:val="003C4C31"/>
    <w:rsid w:val="003C5E5B"/>
    <w:rsid w:val="003C5EFD"/>
    <w:rsid w:val="003D173C"/>
    <w:rsid w:val="003D328A"/>
    <w:rsid w:val="003D3888"/>
    <w:rsid w:val="003E5D3C"/>
    <w:rsid w:val="003F3345"/>
    <w:rsid w:val="003F4508"/>
    <w:rsid w:val="004026C2"/>
    <w:rsid w:val="00414D5A"/>
    <w:rsid w:val="00424CE5"/>
    <w:rsid w:val="004269B7"/>
    <w:rsid w:val="0042717C"/>
    <w:rsid w:val="0042751C"/>
    <w:rsid w:val="0043044C"/>
    <w:rsid w:val="0043127F"/>
    <w:rsid w:val="00431A23"/>
    <w:rsid w:val="00431CCF"/>
    <w:rsid w:val="00435AAE"/>
    <w:rsid w:val="00435CC4"/>
    <w:rsid w:val="004364B0"/>
    <w:rsid w:val="0043773E"/>
    <w:rsid w:val="00440567"/>
    <w:rsid w:val="00444362"/>
    <w:rsid w:val="00444F4C"/>
    <w:rsid w:val="0045125E"/>
    <w:rsid w:val="0045258E"/>
    <w:rsid w:val="004578FB"/>
    <w:rsid w:val="00462D8D"/>
    <w:rsid w:val="0046384A"/>
    <w:rsid w:val="00463A26"/>
    <w:rsid w:val="00464554"/>
    <w:rsid w:val="00464C99"/>
    <w:rsid w:val="0046520A"/>
    <w:rsid w:val="00467113"/>
    <w:rsid w:val="004731C0"/>
    <w:rsid w:val="0047338E"/>
    <w:rsid w:val="00473B57"/>
    <w:rsid w:val="00475B7B"/>
    <w:rsid w:val="0048479D"/>
    <w:rsid w:val="00486681"/>
    <w:rsid w:val="00492033"/>
    <w:rsid w:val="0049492A"/>
    <w:rsid w:val="00495E99"/>
    <w:rsid w:val="004A3500"/>
    <w:rsid w:val="004A36E4"/>
    <w:rsid w:val="004A7B05"/>
    <w:rsid w:val="004A7FE9"/>
    <w:rsid w:val="004B143D"/>
    <w:rsid w:val="004C0A2C"/>
    <w:rsid w:val="004C2DF0"/>
    <w:rsid w:val="004C41D4"/>
    <w:rsid w:val="004D3502"/>
    <w:rsid w:val="004D49A6"/>
    <w:rsid w:val="004E2C41"/>
    <w:rsid w:val="004E64C9"/>
    <w:rsid w:val="004F514E"/>
    <w:rsid w:val="004F6437"/>
    <w:rsid w:val="004F741F"/>
    <w:rsid w:val="00507E6E"/>
    <w:rsid w:val="00523DE7"/>
    <w:rsid w:val="00527CBB"/>
    <w:rsid w:val="00531DB0"/>
    <w:rsid w:val="00532C86"/>
    <w:rsid w:val="00533C93"/>
    <w:rsid w:val="0053582F"/>
    <w:rsid w:val="0054037B"/>
    <w:rsid w:val="00544A33"/>
    <w:rsid w:val="0055237A"/>
    <w:rsid w:val="00556231"/>
    <w:rsid w:val="00582A4B"/>
    <w:rsid w:val="00583B38"/>
    <w:rsid w:val="0058790C"/>
    <w:rsid w:val="00597D44"/>
    <w:rsid w:val="005A12FE"/>
    <w:rsid w:val="005A67E3"/>
    <w:rsid w:val="005B098A"/>
    <w:rsid w:val="005B286C"/>
    <w:rsid w:val="005B3BD9"/>
    <w:rsid w:val="005B73DD"/>
    <w:rsid w:val="005C051C"/>
    <w:rsid w:val="005C21B7"/>
    <w:rsid w:val="005C5BC5"/>
    <w:rsid w:val="005E26EC"/>
    <w:rsid w:val="005E5BF6"/>
    <w:rsid w:val="005E5DC3"/>
    <w:rsid w:val="005E60A8"/>
    <w:rsid w:val="005E69E2"/>
    <w:rsid w:val="005F3AB0"/>
    <w:rsid w:val="005F4149"/>
    <w:rsid w:val="005F4881"/>
    <w:rsid w:val="005F5D1A"/>
    <w:rsid w:val="005F6BB2"/>
    <w:rsid w:val="005F6CFF"/>
    <w:rsid w:val="005F795D"/>
    <w:rsid w:val="0060042F"/>
    <w:rsid w:val="006028D5"/>
    <w:rsid w:val="00603DDE"/>
    <w:rsid w:val="006105B5"/>
    <w:rsid w:val="00611494"/>
    <w:rsid w:val="006123A2"/>
    <w:rsid w:val="00613B90"/>
    <w:rsid w:val="00613BA5"/>
    <w:rsid w:val="00614DB9"/>
    <w:rsid w:val="00621758"/>
    <w:rsid w:val="006243E7"/>
    <w:rsid w:val="00632AA3"/>
    <w:rsid w:val="006352D6"/>
    <w:rsid w:val="00636F20"/>
    <w:rsid w:val="00637919"/>
    <w:rsid w:val="0063793F"/>
    <w:rsid w:val="00641928"/>
    <w:rsid w:val="00641EBD"/>
    <w:rsid w:val="00651EFE"/>
    <w:rsid w:val="006526D7"/>
    <w:rsid w:val="00654351"/>
    <w:rsid w:val="00664FB1"/>
    <w:rsid w:val="00670506"/>
    <w:rsid w:val="006713BE"/>
    <w:rsid w:val="00672AD3"/>
    <w:rsid w:val="00675317"/>
    <w:rsid w:val="00680057"/>
    <w:rsid w:val="006853CD"/>
    <w:rsid w:val="00685AA7"/>
    <w:rsid w:val="00687943"/>
    <w:rsid w:val="0069096D"/>
    <w:rsid w:val="006909CB"/>
    <w:rsid w:val="00692715"/>
    <w:rsid w:val="006936C7"/>
    <w:rsid w:val="006945FC"/>
    <w:rsid w:val="00695C4C"/>
    <w:rsid w:val="006A2D13"/>
    <w:rsid w:val="006A2FC0"/>
    <w:rsid w:val="006A3F4B"/>
    <w:rsid w:val="006B449A"/>
    <w:rsid w:val="006C4DAE"/>
    <w:rsid w:val="006C6098"/>
    <w:rsid w:val="006D304D"/>
    <w:rsid w:val="006D45A4"/>
    <w:rsid w:val="006D627B"/>
    <w:rsid w:val="006E0363"/>
    <w:rsid w:val="006E3DA9"/>
    <w:rsid w:val="006E6FE2"/>
    <w:rsid w:val="006E706B"/>
    <w:rsid w:val="006F14AB"/>
    <w:rsid w:val="006F5480"/>
    <w:rsid w:val="006F650F"/>
    <w:rsid w:val="00704464"/>
    <w:rsid w:val="00704C77"/>
    <w:rsid w:val="00705BDD"/>
    <w:rsid w:val="00711A81"/>
    <w:rsid w:val="007147AA"/>
    <w:rsid w:val="00717784"/>
    <w:rsid w:val="00717A5D"/>
    <w:rsid w:val="00720DBB"/>
    <w:rsid w:val="007254EC"/>
    <w:rsid w:val="00726A40"/>
    <w:rsid w:val="00727B2A"/>
    <w:rsid w:val="007419FB"/>
    <w:rsid w:val="0074422D"/>
    <w:rsid w:val="00753D30"/>
    <w:rsid w:val="00754BCE"/>
    <w:rsid w:val="007567A9"/>
    <w:rsid w:val="00756814"/>
    <w:rsid w:val="00757E2E"/>
    <w:rsid w:val="0076011E"/>
    <w:rsid w:val="007622D3"/>
    <w:rsid w:val="0076553B"/>
    <w:rsid w:val="0077293C"/>
    <w:rsid w:val="00774F58"/>
    <w:rsid w:val="007768A2"/>
    <w:rsid w:val="00780DC8"/>
    <w:rsid w:val="00784C78"/>
    <w:rsid w:val="00793C5D"/>
    <w:rsid w:val="00796A0F"/>
    <w:rsid w:val="007A04BF"/>
    <w:rsid w:val="007A2E72"/>
    <w:rsid w:val="007B3E10"/>
    <w:rsid w:val="007C17BE"/>
    <w:rsid w:val="007C423B"/>
    <w:rsid w:val="007C4659"/>
    <w:rsid w:val="007C58F3"/>
    <w:rsid w:val="007D4FB2"/>
    <w:rsid w:val="007D72C6"/>
    <w:rsid w:val="007E013E"/>
    <w:rsid w:val="007E0912"/>
    <w:rsid w:val="007E13D9"/>
    <w:rsid w:val="007E1427"/>
    <w:rsid w:val="007E36B2"/>
    <w:rsid w:val="007E4529"/>
    <w:rsid w:val="007E7BE9"/>
    <w:rsid w:val="007F00FB"/>
    <w:rsid w:val="007F16A5"/>
    <w:rsid w:val="007F46E0"/>
    <w:rsid w:val="007F6857"/>
    <w:rsid w:val="008025D1"/>
    <w:rsid w:val="00802B16"/>
    <w:rsid w:val="00804216"/>
    <w:rsid w:val="0080451D"/>
    <w:rsid w:val="008114EC"/>
    <w:rsid w:val="008215C1"/>
    <w:rsid w:val="00825483"/>
    <w:rsid w:val="00854E55"/>
    <w:rsid w:val="0085601C"/>
    <w:rsid w:val="00860F9F"/>
    <w:rsid w:val="0086305E"/>
    <w:rsid w:val="00863764"/>
    <w:rsid w:val="008643F8"/>
    <w:rsid w:val="00867D54"/>
    <w:rsid w:val="008702EE"/>
    <w:rsid w:val="00873322"/>
    <w:rsid w:val="008752A5"/>
    <w:rsid w:val="00875BA3"/>
    <w:rsid w:val="00875DD5"/>
    <w:rsid w:val="008764DC"/>
    <w:rsid w:val="008802BD"/>
    <w:rsid w:val="00880813"/>
    <w:rsid w:val="0088341C"/>
    <w:rsid w:val="00892B37"/>
    <w:rsid w:val="0089355B"/>
    <w:rsid w:val="008A244B"/>
    <w:rsid w:val="008A412D"/>
    <w:rsid w:val="008A47D4"/>
    <w:rsid w:val="008A73F8"/>
    <w:rsid w:val="008A7CD7"/>
    <w:rsid w:val="008B240F"/>
    <w:rsid w:val="008B38D4"/>
    <w:rsid w:val="008B7D08"/>
    <w:rsid w:val="008C0632"/>
    <w:rsid w:val="008C098A"/>
    <w:rsid w:val="008C2DD6"/>
    <w:rsid w:val="008C4188"/>
    <w:rsid w:val="008C58BD"/>
    <w:rsid w:val="008E092E"/>
    <w:rsid w:val="008E1EBF"/>
    <w:rsid w:val="008E37AF"/>
    <w:rsid w:val="008E712D"/>
    <w:rsid w:val="008F1536"/>
    <w:rsid w:val="008F1F51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60BC"/>
    <w:rsid w:val="009379A7"/>
    <w:rsid w:val="0094074C"/>
    <w:rsid w:val="00943F29"/>
    <w:rsid w:val="00944BF7"/>
    <w:rsid w:val="00944C94"/>
    <w:rsid w:val="0094560A"/>
    <w:rsid w:val="009509CC"/>
    <w:rsid w:val="009568B3"/>
    <w:rsid w:val="009626C3"/>
    <w:rsid w:val="00963A4E"/>
    <w:rsid w:val="00963C03"/>
    <w:rsid w:val="00965D9A"/>
    <w:rsid w:val="00972FF7"/>
    <w:rsid w:val="00975DB6"/>
    <w:rsid w:val="009804CE"/>
    <w:rsid w:val="00995032"/>
    <w:rsid w:val="009A46EB"/>
    <w:rsid w:val="009B0997"/>
    <w:rsid w:val="009B220D"/>
    <w:rsid w:val="009B6567"/>
    <w:rsid w:val="009C0B05"/>
    <w:rsid w:val="009C0F1E"/>
    <w:rsid w:val="009C2062"/>
    <w:rsid w:val="009C4807"/>
    <w:rsid w:val="009C50AF"/>
    <w:rsid w:val="009C728B"/>
    <w:rsid w:val="009C75E0"/>
    <w:rsid w:val="009D4080"/>
    <w:rsid w:val="009D55D5"/>
    <w:rsid w:val="009E3328"/>
    <w:rsid w:val="009E3343"/>
    <w:rsid w:val="009E3FC4"/>
    <w:rsid w:val="009E64F4"/>
    <w:rsid w:val="009F00F0"/>
    <w:rsid w:val="009F375F"/>
    <w:rsid w:val="00A05AE2"/>
    <w:rsid w:val="00A23FFD"/>
    <w:rsid w:val="00A373E6"/>
    <w:rsid w:val="00A42FD1"/>
    <w:rsid w:val="00A46492"/>
    <w:rsid w:val="00A464D2"/>
    <w:rsid w:val="00A4727D"/>
    <w:rsid w:val="00A55085"/>
    <w:rsid w:val="00A61E80"/>
    <w:rsid w:val="00A64D81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5731"/>
    <w:rsid w:val="00AB351E"/>
    <w:rsid w:val="00AB49CB"/>
    <w:rsid w:val="00AC09E2"/>
    <w:rsid w:val="00AC514D"/>
    <w:rsid w:val="00AD0876"/>
    <w:rsid w:val="00AD622A"/>
    <w:rsid w:val="00AE2B8B"/>
    <w:rsid w:val="00AE4020"/>
    <w:rsid w:val="00AE56CB"/>
    <w:rsid w:val="00AE74DA"/>
    <w:rsid w:val="00AF3390"/>
    <w:rsid w:val="00AF5208"/>
    <w:rsid w:val="00AF569D"/>
    <w:rsid w:val="00AF5CFA"/>
    <w:rsid w:val="00B021B7"/>
    <w:rsid w:val="00B0538F"/>
    <w:rsid w:val="00B06C2E"/>
    <w:rsid w:val="00B11A4D"/>
    <w:rsid w:val="00B13850"/>
    <w:rsid w:val="00B168B4"/>
    <w:rsid w:val="00B17195"/>
    <w:rsid w:val="00B172B0"/>
    <w:rsid w:val="00B214C5"/>
    <w:rsid w:val="00B25236"/>
    <w:rsid w:val="00B26756"/>
    <w:rsid w:val="00B278C3"/>
    <w:rsid w:val="00B30F19"/>
    <w:rsid w:val="00B341B8"/>
    <w:rsid w:val="00B44947"/>
    <w:rsid w:val="00B5062E"/>
    <w:rsid w:val="00B5514F"/>
    <w:rsid w:val="00B60970"/>
    <w:rsid w:val="00B63054"/>
    <w:rsid w:val="00B63721"/>
    <w:rsid w:val="00B637FE"/>
    <w:rsid w:val="00B6401B"/>
    <w:rsid w:val="00B64C32"/>
    <w:rsid w:val="00B6741B"/>
    <w:rsid w:val="00B7126E"/>
    <w:rsid w:val="00B82313"/>
    <w:rsid w:val="00B85B8A"/>
    <w:rsid w:val="00B922DE"/>
    <w:rsid w:val="00B93DFF"/>
    <w:rsid w:val="00BA0A5F"/>
    <w:rsid w:val="00BA29C9"/>
    <w:rsid w:val="00BB0CFE"/>
    <w:rsid w:val="00BB5532"/>
    <w:rsid w:val="00BC0BB9"/>
    <w:rsid w:val="00BC2E85"/>
    <w:rsid w:val="00BC38EE"/>
    <w:rsid w:val="00BC6222"/>
    <w:rsid w:val="00BD3160"/>
    <w:rsid w:val="00BD3BB7"/>
    <w:rsid w:val="00BD5C9F"/>
    <w:rsid w:val="00BE0DD8"/>
    <w:rsid w:val="00BE4153"/>
    <w:rsid w:val="00BE4380"/>
    <w:rsid w:val="00BF7144"/>
    <w:rsid w:val="00C00E43"/>
    <w:rsid w:val="00C04901"/>
    <w:rsid w:val="00C065CD"/>
    <w:rsid w:val="00C11711"/>
    <w:rsid w:val="00C178DE"/>
    <w:rsid w:val="00C17923"/>
    <w:rsid w:val="00C20622"/>
    <w:rsid w:val="00C21487"/>
    <w:rsid w:val="00C22CA3"/>
    <w:rsid w:val="00C24279"/>
    <w:rsid w:val="00C24F64"/>
    <w:rsid w:val="00C27F5D"/>
    <w:rsid w:val="00C31AC6"/>
    <w:rsid w:val="00C33BCF"/>
    <w:rsid w:val="00C33C70"/>
    <w:rsid w:val="00C43026"/>
    <w:rsid w:val="00C440D3"/>
    <w:rsid w:val="00C45D72"/>
    <w:rsid w:val="00C467A0"/>
    <w:rsid w:val="00C51184"/>
    <w:rsid w:val="00C51D10"/>
    <w:rsid w:val="00C5781C"/>
    <w:rsid w:val="00C63BEC"/>
    <w:rsid w:val="00C6709F"/>
    <w:rsid w:val="00C74D25"/>
    <w:rsid w:val="00C75942"/>
    <w:rsid w:val="00C83B0C"/>
    <w:rsid w:val="00C84DA8"/>
    <w:rsid w:val="00C92CFD"/>
    <w:rsid w:val="00C95F4C"/>
    <w:rsid w:val="00C968C7"/>
    <w:rsid w:val="00CA1645"/>
    <w:rsid w:val="00CA3FFB"/>
    <w:rsid w:val="00CA479E"/>
    <w:rsid w:val="00CA78EE"/>
    <w:rsid w:val="00CB2747"/>
    <w:rsid w:val="00CB5037"/>
    <w:rsid w:val="00CB72E3"/>
    <w:rsid w:val="00CC03FF"/>
    <w:rsid w:val="00CC24E1"/>
    <w:rsid w:val="00CD1645"/>
    <w:rsid w:val="00CD4618"/>
    <w:rsid w:val="00CD49E6"/>
    <w:rsid w:val="00CD4BD2"/>
    <w:rsid w:val="00CD5623"/>
    <w:rsid w:val="00CD7290"/>
    <w:rsid w:val="00CE1A83"/>
    <w:rsid w:val="00CE56DE"/>
    <w:rsid w:val="00CF050E"/>
    <w:rsid w:val="00CF05A9"/>
    <w:rsid w:val="00CF2079"/>
    <w:rsid w:val="00CF5E3F"/>
    <w:rsid w:val="00CF5E6E"/>
    <w:rsid w:val="00CF6DB1"/>
    <w:rsid w:val="00CF6F41"/>
    <w:rsid w:val="00D01595"/>
    <w:rsid w:val="00D04D98"/>
    <w:rsid w:val="00D1302B"/>
    <w:rsid w:val="00D15F41"/>
    <w:rsid w:val="00D17C9B"/>
    <w:rsid w:val="00D17E22"/>
    <w:rsid w:val="00D20949"/>
    <w:rsid w:val="00D22B99"/>
    <w:rsid w:val="00D23870"/>
    <w:rsid w:val="00D27422"/>
    <w:rsid w:val="00D32E07"/>
    <w:rsid w:val="00D33710"/>
    <w:rsid w:val="00D34412"/>
    <w:rsid w:val="00D35503"/>
    <w:rsid w:val="00D412F8"/>
    <w:rsid w:val="00D4288B"/>
    <w:rsid w:val="00D43568"/>
    <w:rsid w:val="00D43B6E"/>
    <w:rsid w:val="00D451A1"/>
    <w:rsid w:val="00D46477"/>
    <w:rsid w:val="00D46C7E"/>
    <w:rsid w:val="00D506B5"/>
    <w:rsid w:val="00D512B9"/>
    <w:rsid w:val="00D54341"/>
    <w:rsid w:val="00D54840"/>
    <w:rsid w:val="00D55CF6"/>
    <w:rsid w:val="00D56348"/>
    <w:rsid w:val="00D5739E"/>
    <w:rsid w:val="00D616A0"/>
    <w:rsid w:val="00D65928"/>
    <w:rsid w:val="00D66B85"/>
    <w:rsid w:val="00D758B9"/>
    <w:rsid w:val="00D77E77"/>
    <w:rsid w:val="00D8479B"/>
    <w:rsid w:val="00D85D5A"/>
    <w:rsid w:val="00D879EE"/>
    <w:rsid w:val="00D91BA9"/>
    <w:rsid w:val="00D92C11"/>
    <w:rsid w:val="00D9472A"/>
    <w:rsid w:val="00D96BD6"/>
    <w:rsid w:val="00DA0CD3"/>
    <w:rsid w:val="00DA1443"/>
    <w:rsid w:val="00DA35ED"/>
    <w:rsid w:val="00DA69FF"/>
    <w:rsid w:val="00DB14AE"/>
    <w:rsid w:val="00DB1CFD"/>
    <w:rsid w:val="00DB46B9"/>
    <w:rsid w:val="00DB4E11"/>
    <w:rsid w:val="00DB5E9B"/>
    <w:rsid w:val="00DB63B3"/>
    <w:rsid w:val="00DC12EA"/>
    <w:rsid w:val="00DC4A02"/>
    <w:rsid w:val="00DC4D2E"/>
    <w:rsid w:val="00DD1334"/>
    <w:rsid w:val="00DD3EBF"/>
    <w:rsid w:val="00DD50C9"/>
    <w:rsid w:val="00DD5F50"/>
    <w:rsid w:val="00DD68B8"/>
    <w:rsid w:val="00DD6EEB"/>
    <w:rsid w:val="00DD7BDB"/>
    <w:rsid w:val="00DE5B96"/>
    <w:rsid w:val="00DF02DC"/>
    <w:rsid w:val="00DF21D8"/>
    <w:rsid w:val="00DF3A08"/>
    <w:rsid w:val="00DF61D2"/>
    <w:rsid w:val="00E0051A"/>
    <w:rsid w:val="00E0209B"/>
    <w:rsid w:val="00E05062"/>
    <w:rsid w:val="00E0542C"/>
    <w:rsid w:val="00E05C13"/>
    <w:rsid w:val="00E06510"/>
    <w:rsid w:val="00E079A8"/>
    <w:rsid w:val="00E12CB2"/>
    <w:rsid w:val="00E21DEF"/>
    <w:rsid w:val="00E230DA"/>
    <w:rsid w:val="00E23330"/>
    <w:rsid w:val="00E23A16"/>
    <w:rsid w:val="00E25971"/>
    <w:rsid w:val="00E27D65"/>
    <w:rsid w:val="00E320AB"/>
    <w:rsid w:val="00E407A1"/>
    <w:rsid w:val="00E418A8"/>
    <w:rsid w:val="00E42724"/>
    <w:rsid w:val="00E450CC"/>
    <w:rsid w:val="00E47990"/>
    <w:rsid w:val="00E507D1"/>
    <w:rsid w:val="00E54A32"/>
    <w:rsid w:val="00E5521A"/>
    <w:rsid w:val="00E60F7C"/>
    <w:rsid w:val="00E669A5"/>
    <w:rsid w:val="00E70A61"/>
    <w:rsid w:val="00E7396F"/>
    <w:rsid w:val="00E753BE"/>
    <w:rsid w:val="00E8047D"/>
    <w:rsid w:val="00E80A59"/>
    <w:rsid w:val="00E91270"/>
    <w:rsid w:val="00E9128F"/>
    <w:rsid w:val="00E957B2"/>
    <w:rsid w:val="00EA53A5"/>
    <w:rsid w:val="00EA76E6"/>
    <w:rsid w:val="00EB04EF"/>
    <w:rsid w:val="00EB3E87"/>
    <w:rsid w:val="00EB506A"/>
    <w:rsid w:val="00EB5AE3"/>
    <w:rsid w:val="00EB738F"/>
    <w:rsid w:val="00EC0170"/>
    <w:rsid w:val="00EC1F09"/>
    <w:rsid w:val="00EC2AB7"/>
    <w:rsid w:val="00EC357D"/>
    <w:rsid w:val="00EC45AD"/>
    <w:rsid w:val="00ED4C9F"/>
    <w:rsid w:val="00ED60AC"/>
    <w:rsid w:val="00EE37E3"/>
    <w:rsid w:val="00EE5511"/>
    <w:rsid w:val="00EF0678"/>
    <w:rsid w:val="00EF1BD6"/>
    <w:rsid w:val="00EF4924"/>
    <w:rsid w:val="00EF6A53"/>
    <w:rsid w:val="00F04EE2"/>
    <w:rsid w:val="00F05C60"/>
    <w:rsid w:val="00F07E61"/>
    <w:rsid w:val="00F10DB6"/>
    <w:rsid w:val="00F11882"/>
    <w:rsid w:val="00F15BEE"/>
    <w:rsid w:val="00F16B78"/>
    <w:rsid w:val="00F22381"/>
    <w:rsid w:val="00F226AD"/>
    <w:rsid w:val="00F22E72"/>
    <w:rsid w:val="00F2353B"/>
    <w:rsid w:val="00F33924"/>
    <w:rsid w:val="00F33B77"/>
    <w:rsid w:val="00F33D93"/>
    <w:rsid w:val="00F35765"/>
    <w:rsid w:val="00F368EC"/>
    <w:rsid w:val="00F374E9"/>
    <w:rsid w:val="00F40018"/>
    <w:rsid w:val="00F40BBC"/>
    <w:rsid w:val="00F41B63"/>
    <w:rsid w:val="00F420CB"/>
    <w:rsid w:val="00F42316"/>
    <w:rsid w:val="00F4348B"/>
    <w:rsid w:val="00F44632"/>
    <w:rsid w:val="00F46898"/>
    <w:rsid w:val="00F46C0D"/>
    <w:rsid w:val="00F473A3"/>
    <w:rsid w:val="00F539D7"/>
    <w:rsid w:val="00F5604E"/>
    <w:rsid w:val="00F56D42"/>
    <w:rsid w:val="00F72378"/>
    <w:rsid w:val="00F76239"/>
    <w:rsid w:val="00F771AE"/>
    <w:rsid w:val="00F80E2C"/>
    <w:rsid w:val="00F821A1"/>
    <w:rsid w:val="00F826AD"/>
    <w:rsid w:val="00F84677"/>
    <w:rsid w:val="00F87296"/>
    <w:rsid w:val="00FA2D8A"/>
    <w:rsid w:val="00FA4189"/>
    <w:rsid w:val="00FA7DE2"/>
    <w:rsid w:val="00FB0A14"/>
    <w:rsid w:val="00FB30F6"/>
    <w:rsid w:val="00FB320A"/>
    <w:rsid w:val="00FB7654"/>
    <w:rsid w:val="00FC32CC"/>
    <w:rsid w:val="00FC3456"/>
    <w:rsid w:val="00FC785D"/>
    <w:rsid w:val="00FD1394"/>
    <w:rsid w:val="00FD162A"/>
    <w:rsid w:val="00FD29D2"/>
    <w:rsid w:val="00FD32C2"/>
    <w:rsid w:val="00FE069D"/>
    <w:rsid w:val="00FE1742"/>
    <w:rsid w:val="00FE74EE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2DDA159"/>
  <w15:docId w15:val="{ED1763F9-2142-4C02-B847-341F11E08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3B57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00" w:themeColor="hyperlink"/>
      <w:u w:val="single"/>
    </w:rPr>
  </w:style>
  <w:style w:type="table" w:customStyle="1" w:styleId="TableGrid1">
    <w:name w:val="Table Grid1"/>
    <w:basedOn w:val="TableNormal"/>
    <w:next w:val="TableGrid"/>
    <w:uiPriority w:val="99"/>
    <w:rsid w:val="00720DBB"/>
    <w:rPr>
      <w:rFonts w:ascii="Calibri" w:eastAsia="Times New Roma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ed">
    <w:name w:val="Numbered"/>
    <w:basedOn w:val="ListParagraph"/>
    <w:autoRedefine/>
    <w:qFormat/>
    <w:rsid w:val="00151434"/>
    <w:pPr>
      <w:numPr>
        <w:numId w:val="1"/>
      </w:numPr>
      <w:tabs>
        <w:tab w:val="left" w:pos="426"/>
        <w:tab w:val="left" w:pos="851"/>
        <w:tab w:val="left" w:pos="1134"/>
        <w:tab w:val="left" w:pos="1276"/>
        <w:tab w:val="left" w:pos="2977"/>
        <w:tab w:val="left" w:pos="6521"/>
        <w:tab w:val="right" w:pos="9214"/>
      </w:tabs>
      <w:spacing w:after="120"/>
      <w:contextualSpacing w:val="0"/>
    </w:pPr>
    <w:rPr>
      <w:rFonts w:ascii="Arial" w:hAnsi="Arial" w:cs="Arial"/>
      <w:szCs w:val="22"/>
      <w:lang w:eastAsia="en-GB"/>
    </w:rPr>
  </w:style>
  <w:style w:type="paragraph" w:customStyle="1" w:styleId="StyleNumberedLatinArial11pt">
    <w:name w:val="Style Numbered + (Latin) Arial 11 pt"/>
    <w:basedOn w:val="Numbered"/>
    <w:rsid w:val="00151434"/>
  </w:style>
  <w:style w:type="character" w:styleId="CommentReference">
    <w:name w:val="annotation reference"/>
    <w:basedOn w:val="DefaultParagraphFont"/>
    <w:semiHidden/>
    <w:unhideWhenUsed/>
    <w:rsid w:val="007567A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567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567A9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567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567A9"/>
    <w:rPr>
      <w:b/>
      <w:bCs/>
      <w:lang w:eastAsia="zh-CN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6853CD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6853CD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AnswerLines">
    <w:name w:val="PG Answer Lines"/>
    <w:basedOn w:val="Normal"/>
    <w:rsid w:val="006853CD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6853CD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6853CD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6853C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6853CD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6853C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6853CD"/>
    <w:pPr>
      <w:numPr>
        <w:numId w:val="7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6853CD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6853C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6853CD"/>
    <w:pPr>
      <w:numPr>
        <w:numId w:val="8"/>
      </w:numPr>
    </w:pPr>
  </w:style>
  <w:style w:type="paragraph" w:customStyle="1" w:styleId="PGAnswers2ndbullets">
    <w:name w:val="PG Answers 2nd bullets"/>
    <w:basedOn w:val="PGAnswers-2ndlevel"/>
    <w:qFormat/>
    <w:rsid w:val="006853CD"/>
    <w:pPr>
      <w:numPr>
        <w:numId w:val="9"/>
      </w:numPr>
    </w:pPr>
  </w:style>
  <w:style w:type="character" w:customStyle="1" w:styleId="PGBold">
    <w:name w:val="PG Bold"/>
    <w:basedOn w:val="DefaultParagraphFont"/>
    <w:uiPriority w:val="1"/>
    <w:qFormat/>
    <w:rsid w:val="006853CD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6853CD"/>
    <w:rPr>
      <w:b/>
      <w:i/>
    </w:rPr>
  </w:style>
  <w:style w:type="paragraph" w:customStyle="1" w:styleId="PGBusinessMulti-ChoiceAnswer">
    <w:name w:val="PG Business Multi-Choice Answer"/>
    <w:qFormat/>
    <w:rsid w:val="006853CD"/>
    <w:pPr>
      <w:numPr>
        <w:numId w:val="10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6853CD"/>
    <w:pPr>
      <w:keepNext/>
      <w:numPr>
        <w:numId w:val="11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6853CD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6853CD"/>
    <w:rPr>
      <w:b w:val="0"/>
      <w:i/>
    </w:rPr>
  </w:style>
  <w:style w:type="character" w:customStyle="1" w:styleId="PGMathsTNRItalic">
    <w:name w:val="PG Maths TNR_Italic"/>
    <w:uiPriority w:val="1"/>
    <w:qFormat/>
    <w:rsid w:val="006853CD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6853CD"/>
    <w:pPr>
      <w:numPr>
        <w:numId w:val="12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6853C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6853CD"/>
    <w:pPr>
      <w:numPr>
        <w:numId w:val="13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6853C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Name-Class">
    <w:name w:val="PG Name-Class"/>
    <w:basedOn w:val="PGWorksheetHeading"/>
    <w:qFormat/>
    <w:rsid w:val="006853CD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6853CD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6853C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6853CD"/>
    <w:pPr>
      <w:numPr>
        <w:numId w:val="14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6853CD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6853C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6853CD"/>
    <w:pPr>
      <w:numPr>
        <w:numId w:val="15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6853CD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6853C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6853CD"/>
    <w:pPr>
      <w:numPr>
        <w:numId w:val="16"/>
      </w:numPr>
    </w:pPr>
  </w:style>
  <w:style w:type="character" w:customStyle="1" w:styleId="PGRedHighlight">
    <w:name w:val="PG Red Highlight"/>
    <w:uiPriority w:val="1"/>
    <w:qFormat/>
    <w:rsid w:val="006853CD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6853CD"/>
    <w:rPr>
      <w:b/>
      <w:color w:val="FF0000"/>
    </w:rPr>
  </w:style>
  <w:style w:type="table" w:customStyle="1" w:styleId="PGTable1">
    <w:name w:val="PG Table 1"/>
    <w:basedOn w:val="TableNormal"/>
    <w:uiPriority w:val="99"/>
    <w:rsid w:val="006853CD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80808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6853C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6853C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80808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6853C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6853CD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6853CD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6853CD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6853CD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6853CD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6853CD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6853CD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6853CD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6853CD"/>
    <w:pPr>
      <w:numPr>
        <w:numId w:val="17"/>
      </w:numPr>
    </w:pPr>
  </w:style>
  <w:style w:type="paragraph" w:customStyle="1" w:styleId="PGTasktextbullets">
    <w:name w:val="PG Task text bullets"/>
    <w:basedOn w:val="PGTasktext"/>
    <w:qFormat/>
    <w:rsid w:val="006853CD"/>
    <w:pPr>
      <w:numPr>
        <w:numId w:val="18"/>
      </w:numPr>
    </w:pPr>
  </w:style>
  <w:style w:type="paragraph" w:customStyle="1" w:styleId="PGTaskTitle">
    <w:name w:val="PG Task Title"/>
    <w:basedOn w:val="Normal"/>
    <w:next w:val="Normal"/>
    <w:qFormat/>
    <w:rsid w:val="006853CD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6853CD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718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8180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81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983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8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4627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S J277 Unit 5">
      <a:dk1>
        <a:sysClr val="windowText" lastClr="000000"/>
      </a:dk1>
      <a:lt1>
        <a:sysClr val="window" lastClr="FFFFFF"/>
      </a:lt1>
      <a:dk2>
        <a:srgbClr val="000F40"/>
      </a:dk2>
      <a:lt2>
        <a:srgbClr val="FFFFFF"/>
      </a:lt2>
      <a:accent1>
        <a:srgbClr val="CAF752"/>
      </a:accent1>
      <a:accent2>
        <a:srgbClr val="00A16F"/>
      </a:accent2>
      <a:accent3>
        <a:srgbClr val="0088E3"/>
      </a:accent3>
      <a:accent4>
        <a:srgbClr val="0AC29B"/>
      </a:accent4>
      <a:accent5>
        <a:srgbClr val="E6D236"/>
      </a:accent5>
      <a:accent6>
        <a:srgbClr val="0049B2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ef05dc5-97a2-498b-bf7c-bd189143a1ff" xsi:nil="true"/>
    <lcf76f155ced4ddcb4097134ff3c332f xmlns="94dce8ab-38ff-4714-b1ed-1fc5e4d9abd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7" ma:contentTypeDescription="Create a new document." ma:contentTypeScope="" ma:versionID="d222821187493ff178a847b187ba4ea9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6374afc149bb29d59d820b1e8c43b29c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fdf9d15-4b9e-4c3d-9cc7-a4b2c62d8b82}" ma:internalName="TaxCatchAll" ma:showField="CatchAllData" ma:web="1ef05dc5-97a2-498b-bf7c-bd189143a1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3fef7c3-b28d-442e-81da-5332445db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A539ADE-B806-44C5-B3D8-32E42E5DE3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50E84F3-5319-46CA-A16A-EFE19427CB5C}"/>
</file>

<file path=customXml/itemProps3.xml><?xml version="1.0" encoding="utf-8"?>
<ds:datastoreItem xmlns:ds="http://schemas.openxmlformats.org/officeDocument/2006/customXml" ds:itemID="{FDA45932-579B-4E8D-964B-C5FACF6AF40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81</TotalTime>
  <Pages>2</Pages>
  <Words>121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 Online Ltd</dc:creator>
  <cp:keywords/>
  <cp:lastModifiedBy>Rob Heathcote</cp:lastModifiedBy>
  <cp:revision>144</cp:revision>
  <cp:lastPrinted>2014-08-28T11:34:00Z</cp:lastPrinted>
  <dcterms:created xsi:type="dcterms:W3CDTF">2020-07-04T20:53:00Z</dcterms:created>
  <dcterms:modified xsi:type="dcterms:W3CDTF">2020-11-23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